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efa6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7bf0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50421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27Z</dcterms:created>
  <dcterms:modified xsi:type="dcterms:W3CDTF">2016-12-06T00:29:27Z</dcterms:modified>
</cp:coreProperties>
</file>